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数值统计"/>
      <w:r>
        <w:t xml:space="preserve">2008 数值统计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统计给定的n个数中，负数、零和正数的个数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有多组，每组占一行，每行的第一个数是整数n（n&lt;100），表示需要统计的数值的个数，然后是n个实数；如果n=0，则表示输入结束，该行不做处理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组输入数据，输出一行a,b和c，分别表示给定的数据中负数、零和正数的个数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6 0 1 2 3 -1 0</w:t>
      </w:r>
      <w:r>
        <w:t xml:space="preserve"> </w:t>
      </w:r>
      <w:r>
        <w:t xml:space="preserve">5 1 2 3 4 0.5</w:t>
      </w:r>
      <w:r>
        <w:t xml:space="preserve"> </w:t>
      </w:r>
      <w:r>
        <w:t xml:space="preserve">0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1 2 3</w:t>
      </w:r>
      <w:r>
        <w:t xml:space="preserve"> </w:t>
      </w:r>
      <w:r>
        <w:t xml:space="preserve">0 0 5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08 http://acm.hdu.edu.cn/showproblem.php?pid=2008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题目思路不复杂，通过循环一次判定输入数的正负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rPr>
          <w:rStyle w:val="PreprocessorTok"/>
        </w:rPr>
        <w:t xml:space="preserve"> 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a,b,c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&amp;&amp;n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c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&lt;=n;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d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b++;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a++;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c++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,b,c);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5:58Z</dcterms:created>
  <dcterms:modified xsi:type="dcterms:W3CDTF">2020-03-12T09:35:58Z</dcterms:modified>
</cp:coreProperties>
</file>